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15721" w14:textId="77777777" w:rsidR="00640B41" w:rsidRDefault="00000000">
      <w:pPr>
        <w:pStyle w:val="a4"/>
      </w:pPr>
      <w:r>
        <w:t>Математические основы защиты информации и информационной безопасности. Отчет по лабораторной работе №5</w:t>
      </w:r>
    </w:p>
    <w:p w14:paraId="72487416" w14:textId="77777777" w:rsidR="00640B41" w:rsidRDefault="00000000">
      <w:pPr>
        <w:pStyle w:val="a5"/>
      </w:pPr>
      <w:r>
        <w:t>Вероятностные алгоритмы проверки чисел на простоту</w:t>
      </w:r>
    </w:p>
    <w:p w14:paraId="609A6DCC" w14:textId="77777777" w:rsidR="00640B41" w:rsidRDefault="00000000">
      <w:pPr>
        <w:pStyle w:val="Author"/>
      </w:pPr>
      <w:r>
        <w:t>Серенко Данил Сергеевич 113223689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95644767"/>
        <w:docPartObj>
          <w:docPartGallery w:val="Table of Contents"/>
          <w:docPartUnique/>
        </w:docPartObj>
      </w:sdtPr>
      <w:sdtContent>
        <w:p w14:paraId="1F73040D" w14:textId="77777777" w:rsidR="00640B41" w:rsidRDefault="00000000">
          <w:pPr>
            <w:pStyle w:val="ae"/>
          </w:pPr>
          <w:r>
            <w:t>Содержание</w:t>
          </w:r>
        </w:p>
        <w:p w14:paraId="1A6F3181" w14:textId="6D685186" w:rsidR="00684B81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0554656" w:history="1">
            <w:r w:rsidR="00684B81" w:rsidRPr="00D75053">
              <w:rPr>
                <w:rStyle w:val="ad"/>
                <w:noProof/>
              </w:rPr>
              <w:t>Цель работы</w:t>
            </w:r>
            <w:r w:rsidR="00684B81">
              <w:rPr>
                <w:noProof/>
                <w:webHidden/>
              </w:rPr>
              <w:tab/>
            </w:r>
            <w:r w:rsidR="00684B81">
              <w:rPr>
                <w:noProof/>
                <w:webHidden/>
              </w:rPr>
              <w:fldChar w:fldCharType="begin"/>
            </w:r>
            <w:r w:rsidR="00684B81">
              <w:rPr>
                <w:noProof/>
                <w:webHidden/>
              </w:rPr>
              <w:instrText xml:space="preserve"> PAGEREF _Toc150554656 \h </w:instrText>
            </w:r>
            <w:r w:rsidR="00684B81">
              <w:rPr>
                <w:noProof/>
                <w:webHidden/>
              </w:rPr>
            </w:r>
            <w:r w:rsidR="00684B81">
              <w:rPr>
                <w:noProof/>
                <w:webHidden/>
              </w:rPr>
              <w:fldChar w:fldCharType="separate"/>
            </w:r>
            <w:r w:rsidR="00684B81">
              <w:rPr>
                <w:noProof/>
                <w:webHidden/>
              </w:rPr>
              <w:t>1</w:t>
            </w:r>
            <w:r w:rsidR="00684B81">
              <w:rPr>
                <w:noProof/>
                <w:webHidden/>
              </w:rPr>
              <w:fldChar w:fldCharType="end"/>
            </w:r>
          </w:hyperlink>
        </w:p>
        <w:p w14:paraId="36CADFFB" w14:textId="28D6F453" w:rsidR="00684B81" w:rsidRDefault="00684B8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554657" w:history="1">
            <w:r w:rsidRPr="00D7505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FF69EA" w14:textId="02AF001F" w:rsidR="00684B81" w:rsidRDefault="00684B8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554658" w:history="1">
            <w:r w:rsidRPr="00D75053">
              <w:rPr>
                <w:rStyle w:val="ad"/>
                <w:noProof/>
              </w:rPr>
              <w:t>Алгоритм, реализующий тест Фер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F05A9" w14:textId="5390C974" w:rsidR="00684B81" w:rsidRDefault="00684B8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554659" w:history="1">
            <w:r w:rsidRPr="00D75053">
              <w:rPr>
                <w:rStyle w:val="ad"/>
                <w:noProof/>
              </w:rPr>
              <w:t>Символ Якоб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8DB18" w14:textId="6975D531" w:rsidR="00684B81" w:rsidRDefault="00684B8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554660" w:history="1">
            <w:r w:rsidRPr="00D75053">
              <w:rPr>
                <w:rStyle w:val="ad"/>
                <w:noProof/>
              </w:rPr>
              <w:t>Тест Соловея-Штрассе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9F220" w14:textId="28FC1E70" w:rsidR="00684B81" w:rsidRDefault="00684B8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554661" w:history="1">
            <w:r w:rsidRPr="00D75053">
              <w:rPr>
                <w:rStyle w:val="ad"/>
                <w:noProof/>
              </w:rPr>
              <w:t>Тест Миллера-Раби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A7743" w14:textId="0D2CF32B" w:rsidR="00684B81" w:rsidRDefault="00684B8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554662" w:history="1">
            <w:r w:rsidRPr="00D75053">
              <w:rPr>
                <w:rStyle w:val="ad"/>
                <w:noProof/>
              </w:rPr>
              <w:t>Результат работы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E23AD" w14:textId="1B7FE06A" w:rsidR="00684B81" w:rsidRDefault="00684B8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554663" w:history="1">
            <w:r w:rsidRPr="00D7505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B71A0" w14:textId="544B4144" w:rsidR="00684B81" w:rsidRDefault="00684B8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554664" w:history="1">
            <w:r w:rsidRPr="00D7505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2CF6E" w14:textId="77777777" w:rsidR="00640B41" w:rsidRDefault="00000000">
          <w:r>
            <w:fldChar w:fldCharType="end"/>
          </w:r>
        </w:p>
      </w:sdtContent>
    </w:sdt>
    <w:p w14:paraId="4CBC93AA" w14:textId="77777777" w:rsidR="00640B41" w:rsidRDefault="00000000">
      <w:pPr>
        <w:pStyle w:val="1"/>
      </w:pPr>
      <w:bookmarkStart w:id="0" w:name="цель-работы"/>
      <w:bookmarkStart w:id="1" w:name="_Toc150554656"/>
      <w:r>
        <w:t>Цель работы</w:t>
      </w:r>
      <w:bookmarkEnd w:id="1"/>
    </w:p>
    <w:p w14:paraId="7979BF64" w14:textId="77777777" w:rsidR="00640B41" w:rsidRDefault="00000000">
      <w:pPr>
        <w:pStyle w:val="FirstParagraph"/>
      </w:pPr>
      <w:r>
        <w:t>Освоить на практике алгоритмы проверки чисел на простоту.</w:t>
      </w:r>
    </w:p>
    <w:p w14:paraId="4EB048FA" w14:textId="77777777" w:rsidR="00640B41" w:rsidRDefault="00000000">
      <w:pPr>
        <w:pStyle w:val="1"/>
      </w:pPr>
      <w:bookmarkStart w:id="2" w:name="выполнение-лабораторной-работы"/>
      <w:bookmarkStart w:id="3" w:name="_Toc150554657"/>
      <w:bookmarkEnd w:id="0"/>
      <w:r>
        <w:t>Выполнение лабораторной работы</w:t>
      </w:r>
      <w:bookmarkEnd w:id="3"/>
    </w:p>
    <w:p w14:paraId="5BEC7D27" w14:textId="77777777" w:rsidR="00640B41" w:rsidRDefault="00000000">
      <w:pPr>
        <w:pStyle w:val="FirstParagraph"/>
      </w:pPr>
      <w:r>
        <w:t>Требуется реализовать:</w:t>
      </w:r>
    </w:p>
    <w:p w14:paraId="1A8A354F" w14:textId="77777777" w:rsidR="00640B41" w:rsidRDefault="00000000">
      <w:pPr>
        <w:pStyle w:val="Compact"/>
        <w:numPr>
          <w:ilvl w:val="0"/>
          <w:numId w:val="2"/>
        </w:numPr>
      </w:pPr>
      <w:r>
        <w:t>Алгоритм, реализующий тест Ферма</w:t>
      </w:r>
    </w:p>
    <w:p w14:paraId="432BE001" w14:textId="77777777" w:rsidR="00640B41" w:rsidRDefault="00000000">
      <w:pPr>
        <w:pStyle w:val="Compact"/>
        <w:numPr>
          <w:ilvl w:val="0"/>
          <w:numId w:val="2"/>
        </w:numPr>
      </w:pPr>
      <w:r>
        <w:t>Алгоритм вычисления символа Якоби</w:t>
      </w:r>
    </w:p>
    <w:p w14:paraId="053D6B12" w14:textId="77777777" w:rsidR="00640B41" w:rsidRDefault="00000000">
      <w:pPr>
        <w:pStyle w:val="Compact"/>
        <w:numPr>
          <w:ilvl w:val="0"/>
          <w:numId w:val="2"/>
        </w:numPr>
      </w:pPr>
      <w:r>
        <w:t>Алгоритм, реализующий тест Соловэя-Штрассена</w:t>
      </w:r>
    </w:p>
    <w:p w14:paraId="204149D0" w14:textId="77777777" w:rsidR="00640B41" w:rsidRDefault="00000000">
      <w:pPr>
        <w:pStyle w:val="Compact"/>
        <w:numPr>
          <w:ilvl w:val="0"/>
          <w:numId w:val="2"/>
        </w:numPr>
      </w:pPr>
      <w:r>
        <w:t>Алгоритм, реализующий тест Миллера-Рабина.</w:t>
      </w:r>
    </w:p>
    <w:p w14:paraId="03B973DA" w14:textId="77777777" w:rsidR="00640B41" w:rsidRDefault="00000000">
      <w:pPr>
        <w:pStyle w:val="2"/>
      </w:pPr>
      <w:bookmarkStart w:id="4" w:name="алгоритм-реализующий-тест-ферма"/>
      <w:bookmarkStart w:id="5" w:name="_Toc150554658"/>
      <w:r>
        <w:t>Алгоритм, реализующий тест Ферма</w:t>
      </w:r>
      <w:bookmarkEnd w:id="5"/>
    </w:p>
    <w:p w14:paraId="7C9E2A03" w14:textId="77777777" w:rsidR="00640B41" w:rsidRDefault="00000000">
      <w:pPr>
        <w:pStyle w:val="FirstParagraph"/>
      </w:pPr>
      <w:r>
        <w:t>Алгоритм основан на малой теореме Ферма, которая утверждает, что если n - простое число, то для любого целого числа a, не являющегося кратным n, выполняется a^(n-1) ≡ 1 (mod n). Алгоритм выбирает случайные значения a и проверяет условие. Если оно не выполняется для какого-либо a, то n считается составным. Если оно выполняется для всех выбранных a, то n вероятно является простым.</w:t>
      </w:r>
    </w:p>
    <w:p w14:paraId="5ABEC1A7" w14:textId="77777777" w:rsidR="00640B41" w:rsidRDefault="00000000">
      <w:pPr>
        <w:pStyle w:val="a0"/>
      </w:pPr>
      <w:r>
        <w:lastRenderedPageBreak/>
        <w:t>Реализация на Python предствлена на рисунке 1.</w:t>
      </w:r>
    </w:p>
    <w:p w14:paraId="63181A94" w14:textId="77777777" w:rsidR="00640B41" w:rsidRDefault="00000000">
      <w:pPr>
        <w:pStyle w:val="CaptionedFigure"/>
      </w:pPr>
      <w:r>
        <w:rPr>
          <w:noProof/>
        </w:rPr>
        <w:drawing>
          <wp:inline distT="0" distB="0" distL="0" distR="0" wp14:anchorId="38081D6A" wp14:editId="2A5D341D">
            <wp:extent cx="3741420" cy="2263140"/>
            <wp:effectExtent l="0" t="0" r="0" b="0"/>
            <wp:docPr id="1" name="Picture" descr="ferm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083B9" w14:textId="77777777" w:rsidR="00640B41" w:rsidRDefault="00000000">
      <w:pPr>
        <w:pStyle w:val="ImageCaption"/>
      </w:pPr>
      <w:r>
        <w:t>fermat</w:t>
      </w:r>
    </w:p>
    <w:p w14:paraId="2A8A0F86" w14:textId="77777777" w:rsidR="00640B41" w:rsidRDefault="00000000">
      <w:pPr>
        <w:pStyle w:val="2"/>
      </w:pPr>
      <w:bookmarkStart w:id="6" w:name="символ-якоби"/>
      <w:bookmarkStart w:id="7" w:name="_Toc150554659"/>
      <w:bookmarkEnd w:id="4"/>
      <w:r>
        <w:t>Символ Якоби</w:t>
      </w:r>
      <w:bookmarkEnd w:id="7"/>
    </w:p>
    <w:p w14:paraId="0D824DD1" w14:textId="77777777" w:rsidR="00640B41" w:rsidRDefault="00000000">
      <w:pPr>
        <w:pStyle w:val="FirstParagraph"/>
      </w:pPr>
      <w:r>
        <w:t>Символ Якоби обобщает символ Лежандра и используется для определения вычетов в кольце вычетов по модулю n. Для нечетного простого числа n и целого числа a, символ Якоби Jacobi(a, n) равен 1, если a является квадратичным вычетом по модулю n, -1, если a является квадратичным невычетом, и 0, если a кратно n. Символ Якоби используется в различных алгоритмах для проверки простоты и для решения квадратичных уравнений по модулю.</w:t>
      </w:r>
    </w:p>
    <w:p w14:paraId="5AEFFF00" w14:textId="77777777" w:rsidR="00640B41" w:rsidRDefault="00000000">
      <w:pPr>
        <w:pStyle w:val="a0"/>
      </w:pPr>
      <w:r>
        <w:t>Реализация на Python предствлена на рисунке 2.</w:t>
      </w:r>
    </w:p>
    <w:p w14:paraId="4416860E" w14:textId="77777777" w:rsidR="00640B4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4A516BF" wp14:editId="5C6691E6">
            <wp:extent cx="5334000" cy="3734429"/>
            <wp:effectExtent l="0" t="0" r="0" b="0"/>
            <wp:docPr id="1131968200" name="Picture" descr="jacob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21A5DF" w14:textId="77777777" w:rsidR="00640B41" w:rsidRDefault="00000000">
      <w:pPr>
        <w:pStyle w:val="ImageCaption"/>
      </w:pPr>
      <w:r>
        <w:t>jacobi</w:t>
      </w:r>
    </w:p>
    <w:p w14:paraId="38E52D3C" w14:textId="77777777" w:rsidR="00640B41" w:rsidRDefault="00000000">
      <w:pPr>
        <w:pStyle w:val="2"/>
      </w:pPr>
      <w:bookmarkStart w:id="8" w:name="тест-соловея-штрассена"/>
      <w:bookmarkStart w:id="9" w:name="_Toc150554660"/>
      <w:bookmarkEnd w:id="6"/>
      <w:r>
        <w:t>Тест Соловея-Штрассена</w:t>
      </w:r>
      <w:bookmarkEnd w:id="9"/>
    </w:p>
    <w:p w14:paraId="4B052CBD" w14:textId="77777777" w:rsidR="00640B41" w:rsidRDefault="00000000">
      <w:pPr>
        <w:pStyle w:val="FirstParagraph"/>
      </w:pPr>
      <w:r>
        <w:t>Этот алгоритм использует символ Якоби и проверяет, является ли число простым. Алгоритм выбирает случайное целое число a и проверяет два условия: 1) a не делится на n, и 2) символ Якоби Jacobi(a, n) равен результату вычисления с использованием символа Лежандра. Если оба условия выполняются для всех выбранных a, то n вероятно является простым числом.</w:t>
      </w:r>
    </w:p>
    <w:p w14:paraId="2092359D" w14:textId="77777777" w:rsidR="00640B41" w:rsidRDefault="00000000">
      <w:pPr>
        <w:pStyle w:val="a0"/>
      </w:pPr>
      <w:r>
        <w:t>Реализация на Python предствлена на рисунке 3.</w:t>
      </w:r>
    </w:p>
    <w:p w14:paraId="241F918B" w14:textId="77777777" w:rsidR="00640B4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5F80FB3" wp14:editId="787F3C7C">
            <wp:extent cx="4815840" cy="3817620"/>
            <wp:effectExtent l="0" t="0" r="0" b="0"/>
            <wp:docPr id="288334639" name="Picture" descr="solovay_strass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381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1F3C3D" w14:textId="77777777" w:rsidR="00640B41" w:rsidRDefault="00000000">
      <w:pPr>
        <w:pStyle w:val="ImageCaption"/>
      </w:pPr>
      <w:r>
        <w:t>solovay_strassen</w:t>
      </w:r>
    </w:p>
    <w:p w14:paraId="4B56D995" w14:textId="77777777" w:rsidR="00640B41" w:rsidRDefault="00000000">
      <w:pPr>
        <w:pStyle w:val="2"/>
      </w:pPr>
      <w:bookmarkStart w:id="10" w:name="тест-миллера-рабина"/>
      <w:bookmarkStart w:id="11" w:name="_Toc150554661"/>
      <w:bookmarkEnd w:id="8"/>
      <w:r>
        <w:t>Тест Миллера-Рабина</w:t>
      </w:r>
      <w:bookmarkEnd w:id="11"/>
    </w:p>
    <w:p w14:paraId="5DE618C5" w14:textId="77777777" w:rsidR="00640B41" w:rsidRDefault="00000000">
      <w:pPr>
        <w:pStyle w:val="FirstParagraph"/>
      </w:pPr>
      <w:r>
        <w:t>Этот алгоритм также использует вероятностный метод для проверки простоты числа. Алгоритм выбирает случайное целое число a и разлагает n - 1 на 2^s * d, где s - четное, и d нечетное. Затем алгоритм проверяет условия Миллера-Рабина: 1) a^d ≡ 1 (mod n), и 2) для всех i от 0 до s-1, a</w:t>
      </w:r>
      <w:r>
        <w:rPr>
          <w:vertAlign w:val="superscript"/>
        </w:rPr>
        <w:t>(2</w:t>
      </w:r>
      <w:r>
        <w:t>i * d) ≡ -1 (mod n) или a</w:t>
      </w:r>
      <w:r>
        <w:rPr>
          <w:vertAlign w:val="superscript"/>
        </w:rPr>
        <w:t>(2</w:t>
      </w:r>
      <w:r>
        <w:t>i * d) ≡ 1 (mod n). Если оба условия выполняются для всех выбранных a, то n вероятно является простым числом.</w:t>
      </w:r>
    </w:p>
    <w:p w14:paraId="5F513021" w14:textId="77777777" w:rsidR="00640B41" w:rsidRDefault="00000000">
      <w:pPr>
        <w:pStyle w:val="a0"/>
      </w:pPr>
      <w:r>
        <w:t>Реализация на Python предствлена на рисунке 4.</w:t>
      </w:r>
    </w:p>
    <w:p w14:paraId="48B057C6" w14:textId="77777777" w:rsidR="00640B4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44067EB" wp14:editId="75DF7A69">
            <wp:extent cx="4632960" cy="5814060"/>
            <wp:effectExtent l="0" t="0" r="0" b="0"/>
            <wp:docPr id="833425749" name="Picture" descr="miller_rab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581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243573" w14:textId="77777777" w:rsidR="00640B41" w:rsidRDefault="00000000">
      <w:pPr>
        <w:pStyle w:val="ImageCaption"/>
      </w:pPr>
      <w:r>
        <w:t>miller_rabin</w:t>
      </w:r>
    </w:p>
    <w:p w14:paraId="7823538B" w14:textId="77777777" w:rsidR="00640B41" w:rsidRDefault="00000000">
      <w:pPr>
        <w:pStyle w:val="2"/>
      </w:pPr>
      <w:bookmarkStart w:id="12" w:name="результат-работы-программы"/>
      <w:bookmarkStart w:id="13" w:name="_Toc150554662"/>
      <w:bookmarkEnd w:id="10"/>
      <w:r>
        <w:t>Результат работы программы</w:t>
      </w:r>
      <w:bookmarkEnd w:id="13"/>
    </w:p>
    <w:p w14:paraId="7E48E25F" w14:textId="77777777" w:rsidR="00640B41" w:rsidRDefault="00000000">
      <w:pPr>
        <w:pStyle w:val="FirstParagraph"/>
      </w:pPr>
      <w:r>
        <w:t>функция запуска и выходные значения программы.</w:t>
      </w:r>
    </w:p>
    <w:p w14:paraId="4D213F7C" w14:textId="77777777" w:rsidR="00640B4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967F865" wp14:editId="44B1040C">
            <wp:extent cx="5334000" cy="5928167"/>
            <wp:effectExtent l="0" t="0" r="0" b="0"/>
            <wp:docPr id="33204209" name="Picture" descr="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8D6452" w14:textId="77777777" w:rsidR="00640B41" w:rsidRDefault="00000000">
      <w:pPr>
        <w:pStyle w:val="ImageCaption"/>
      </w:pPr>
      <w:r>
        <w:t>main</w:t>
      </w:r>
    </w:p>
    <w:p w14:paraId="3E4E6353" w14:textId="77777777" w:rsidR="00640B41" w:rsidRDefault="00000000">
      <w:pPr>
        <w:pStyle w:val="a0"/>
      </w:pPr>
      <w:r>
        <w:t>Выходные значения программы.</w:t>
      </w:r>
    </w:p>
    <w:p w14:paraId="60453035" w14:textId="77777777" w:rsidR="00640B41" w:rsidRDefault="00000000">
      <w:pPr>
        <w:pStyle w:val="1"/>
      </w:pPr>
      <w:bookmarkStart w:id="14" w:name="выводы"/>
      <w:bookmarkStart w:id="15" w:name="_Toc150554663"/>
      <w:bookmarkEnd w:id="2"/>
      <w:bookmarkEnd w:id="12"/>
      <w:r>
        <w:t>Выводы</w:t>
      </w:r>
      <w:bookmarkEnd w:id="15"/>
    </w:p>
    <w:p w14:paraId="59573EEA" w14:textId="77777777" w:rsidR="00640B41" w:rsidRDefault="00000000">
      <w:pPr>
        <w:pStyle w:val="FirstParagraph"/>
      </w:pPr>
      <w:r>
        <w:t>В результате выполнения работы я освоил на практике применение алгоритмов проверки чисел на простоту.</w:t>
      </w:r>
    </w:p>
    <w:p w14:paraId="031572CD" w14:textId="77777777" w:rsidR="00640B41" w:rsidRDefault="00000000">
      <w:pPr>
        <w:pStyle w:val="1"/>
      </w:pPr>
      <w:bookmarkStart w:id="16" w:name="список-литературы"/>
      <w:bookmarkStart w:id="17" w:name="_Toc150554664"/>
      <w:bookmarkEnd w:id="14"/>
      <w:r>
        <w:t>Список литературы</w:t>
      </w:r>
      <w:bookmarkEnd w:id="17"/>
    </w:p>
    <w:p w14:paraId="68E1C324" w14:textId="77777777" w:rsidR="00640B41" w:rsidRDefault="00000000">
      <w:pPr>
        <w:pStyle w:val="Compact"/>
        <w:numPr>
          <w:ilvl w:val="0"/>
          <w:numId w:val="3"/>
        </w:numPr>
      </w:pPr>
      <w:r>
        <w:t>Методические материалы курса</w:t>
      </w:r>
      <w:bookmarkEnd w:id="16"/>
    </w:p>
    <w:sectPr w:rsidR="00640B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FCEAF" w14:textId="77777777" w:rsidR="006F2F94" w:rsidRDefault="006F2F94">
      <w:pPr>
        <w:spacing w:after="0"/>
      </w:pPr>
      <w:r>
        <w:separator/>
      </w:r>
    </w:p>
  </w:endnote>
  <w:endnote w:type="continuationSeparator" w:id="0">
    <w:p w14:paraId="078F3827" w14:textId="77777777" w:rsidR="006F2F94" w:rsidRDefault="006F2F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60B01" w14:textId="77777777" w:rsidR="006F2F94" w:rsidRDefault="006F2F94">
      <w:r>
        <w:separator/>
      </w:r>
    </w:p>
  </w:footnote>
  <w:footnote w:type="continuationSeparator" w:id="0">
    <w:p w14:paraId="5F970BAA" w14:textId="77777777" w:rsidR="006F2F94" w:rsidRDefault="006F2F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5F4216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B22F2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3293745">
    <w:abstractNumId w:val="1"/>
  </w:num>
  <w:num w:numId="2" w16cid:durableId="14607617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412215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40B41"/>
    <w:rsid w:val="00684B81"/>
    <w:rsid w:val="006F2F9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8C415D"/>
  <w15:docId w15:val="{CF9460B1-0CC0-4D64-A47E-94ED2AB8B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84B81"/>
    <w:pPr>
      <w:spacing w:after="100"/>
    </w:pPr>
  </w:style>
  <w:style w:type="paragraph" w:styleId="20">
    <w:name w:val="toc 2"/>
    <w:basedOn w:val="a"/>
    <w:next w:val="a"/>
    <w:autoRedefine/>
    <w:uiPriority w:val="39"/>
    <w:rsid w:val="00684B8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516</Words>
  <Characters>2942</Characters>
  <Application>Microsoft Office Word</Application>
  <DocSecurity>0</DocSecurity>
  <Lines>24</Lines>
  <Paragraphs>6</Paragraphs>
  <ScaleCrop>false</ScaleCrop>
  <Company/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5</dc:title>
  <dc:creator>Серенко Данил Сергеевич 1132236895</dc:creator>
  <cp:keywords/>
  <cp:lastModifiedBy>Серенко Данил Сергеевич</cp:lastModifiedBy>
  <cp:revision>2</cp:revision>
  <cp:lastPrinted>2023-11-10T21:24:00Z</cp:lastPrinted>
  <dcterms:created xsi:type="dcterms:W3CDTF">2023-11-10T21:23:00Z</dcterms:created>
  <dcterms:modified xsi:type="dcterms:W3CDTF">2023-11-10T21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мд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ероятностные алгоритмы проверки чисел на простот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